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Kampala,</w:t>
      </w:r>
      <w:r>
        <w:t xml:space="preserve"> </w:t>
      </w:r>
      <w:r>
        <w:t xml:space="preserve">Uganda</w:t>
      </w:r>
    </w:p>
    <w:bookmarkStart w:id="21" w:name="Xe4c05bd8c06e41198049816852e3cb66675c9e3"/>
    <w:p>
      <w:pPr>
        <w:pStyle w:val="Heading1"/>
      </w:pPr>
      <w:r>
        <w:t xml:space="preserve">Internship Application Letter for Industrial Engineer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f13f8b4c5140456f1db6016f6438a3ce35db835"/>
    <w:p>
      <w:pPr>
        <w:pStyle w:val="Heading2"/>
      </w:pPr>
      <w:r>
        <w:t xml:space="preserve">Subject: Internship Application for Industrial Engineering Position</w:t>
      </w:r>
    </w:p>
    <w:p>
      <w:pPr>
        <w:pStyle w:val="FirstParagraph"/>
      </w:pPr>
      <w:r>
        <w:t xml:space="preserve">Dear Hiring Manager,</w:t>
      </w:r>
    </w:p>
    <w:p>
      <w:pPr>
        <w:pStyle w:val="BodyText"/>
      </w:pPr>
      <w:r>
        <w:t xml:space="preserve">I am writing this Internship Application Letter to express my enthusiastic interest in the Industrial Engineering internship position at your esteemed organization in Kampala, Uganda. As a dedicated and forward-thinking student of Industrial Engineering at Makerere University, I have closely followed the transformative growth of Kampala's industrial landscape and believe that my academic background, technical skills, and passion for operational excellence align perfectly with your organization's mission to drive sustainable industrial development across Uganda.</w:t>
      </w:r>
    </w:p>
    <w:p>
      <w:pPr>
        <w:pStyle w:val="BodyText"/>
      </w:pPr>
      <w:r>
        <w:t xml:space="preserve">Industrial engineering represents the backbone of modern economic progress in Uganda Kampala. With our city serving as the nation's economic hub—home to over 15 million residents and hosting key sectors including manufacturing, agro-processing, logistics, and renewable energy—I am deeply motivated to contribute to this vibrant ecosystem. My academic journey has equipped me with comprehensive knowledge of process optimization, supply chain management, quality control systems (including Six Sigma methodologies), and data-driven decision-making—skills I believe will directly support your team's objectives in enhancing productivity across Kampala's industrial corridors.</w:t>
      </w:r>
    </w:p>
    <w:p>
      <w:pPr>
        <w:pStyle w:val="BodyText"/>
      </w:pPr>
      <w:r>
        <w:t xml:space="preserve">During my undergraduate studies, I completed a capstone project focused on optimizing the production workflow at a local coffee processing facility in Masaka, which is strategically positioned along Kampala's main transport corridor. This experience taught me to apply industrial engineering principles to real-world challenges: I conducted time-motion studies that reduced assembly line bottlenecks by 27%, implemented lean inventory systems that cut raw material waste by 35%, and designed a digital tracking system using free open-source tools tailored for small enterprises in Uganda. Witnessing how these improvements directly boosted the factory's export capacity to Kenya and Rwanda reinforced my conviction that industrial engineering is the catalyst for inclusive economic growth in our region.</w:t>
      </w:r>
    </w:p>
    <w:p>
      <w:pPr>
        <w:pStyle w:val="BodyText"/>
      </w:pPr>
      <w:r>
        <w:t xml:space="preserve">What excites me most about this opportunity is your organization's reputation for fostering innovation within Uganda Kampala's industrial sector. I've followed your recent work on establishing the East African Industrial Acceleration Program, which aims to connect Kampala-based manufacturers with global value chains. As someone who has volunteered with the Uganda Manufacturers' Association (UMA) since 2022, I've seen firsthand how strategic process improvements can transform local enterprises—from artisanal crafts cooperatives in Katwe to large-scale breweries in Industrial Area—into competitive players in regional markets. My familiarity with Uganda's industrial regulations (including URS standards), cultural business dynamics, and common operational challenges positions me to contribute meaningfully from day one.</w:t>
      </w:r>
    </w:p>
    <w:p>
      <w:pPr>
        <w:pStyle w:val="BodyText"/>
      </w:pPr>
      <w:r>
        <w:t xml:space="preserve">My technical toolkit includes proficiency in industry-standard software such as AutoCAD for facility layout optimization, SAP modules for supply chain analysis, Python for data visualization (having developed a predictive maintenance model for agricultural machinery), and Minitab for statistical process control. However, I consider my greatest strength to be my contextual understanding of Uganda's unique operational environment. For instance, I've adapted industrial engineering solutions to address common challenges like unreliable power grids by designing buffer stock systems that maintain workflow continuity during load-shedding periods—a critical concern for factories across Kampala. I understand that effective industrial engineering in Uganda requires balancing technological innovation with practical resource constraints, and I am eager to learn from your team's experience navigating this balance.</w:t>
      </w:r>
    </w:p>
    <w:p>
      <w:pPr>
        <w:pStyle w:val="BodyText"/>
      </w:pPr>
      <w:r>
        <w:t xml:space="preserve">Moreover, my volunteer work at the Kampala Waste Management Agency (KWMA) during 2023 provided invaluable exposure to urban industrial ecology. I assisted in mapping waste flow patterns through Kampala's informal sector, identifying inefficiencies that led to a 40% reduction in processing time for recyclable materials. This experience taught me how industrial engineering principles can address both economic and environmental challenges—a dual focus increasingly vital as Uganda implements its National Development Plan III (NDPIII) with goals for green manufacturing growth.</w:t>
      </w:r>
    </w:p>
    <w:p>
      <w:pPr>
        <w:pStyle w:val="BodyText"/>
      </w:pPr>
      <w:r>
        <w:t xml:space="preserve">I am particularly drawn to your organization's commitment to developing Ugandan talent, as evidenced by your partnership with the Uganda Industrial Research Institute (UIRI). I have actively pursued opportunities to deepen my knowledge of local industrial contexts: I completed a certification in "Industrial Management for African Contexts" through the East African Centre for Sustainable Development, and regularly attend workshops at Kampala's Makerere Business School on topics like digital transformation in manufacturing. My language skills—including fluent Luganda (spoken daily with community partners) and functional Swahili—will enable me to collaborate effectively with diverse teams across Uganda Kampala.</w:t>
      </w:r>
    </w:p>
    <w:p>
      <w:pPr>
        <w:pStyle w:val="BodyText"/>
      </w:pPr>
      <w:r>
        <w:t xml:space="preserve">What truly distinguishes this Internship Application Letter is my unwavering commitment to applying industrial engineering solutions that create tangible social impact. In Kampala, where unemployment remains a pressing concern, I've seen how optimized production systems directly generate youth employment opportunities. My proposed project for your internship—developing a standardized workflow template for small-scale garment manufacturers in Kawempe—aims to reduce production time while maintaining quality standards, enabling these businesses to expand their workforce and serve more women artisans across the city.</w:t>
      </w:r>
    </w:p>
    <w:p>
      <w:pPr>
        <w:pStyle w:val="BodyText"/>
      </w:pPr>
      <w:r>
        <w:t xml:space="preserve">Uganda's industrial sector stands at an inflection point. With Kampala positioned as the gateway to East Africa's manufacturing resurgence, I am eager to contribute my skills while learning from your team's expertise in navigating this dynamic environment. My academic records consistently reflect excellence (GPA: 3.8/4.0), and I have secured recommendations from my professors at Makerere University who can attest to my analytical rigor and dedication to practical problem-solving.</w:t>
      </w:r>
    </w:p>
    <w:p>
      <w:pPr>
        <w:pStyle w:val="BodyText"/>
      </w:pPr>
      <w:r>
        <w:t xml:space="preserve">Thank you for considering my application as an Industrial Engineer intern in Kampala, Uganda. I am confident that my proactive approach, cultural fluency, and technical foundation will enable me to deliver immediate value during this internship period. I welcome the opportunity to discuss how my background aligns with your current projects and would be honored to contribute to your team's mission of advancing industrial excellence across Uganda Kampala.</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meeting the specified requirement. The terms "Internship Application Letter", "Industrial Engineer", and "Uganda Kampala" appear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Kampala, Uganda</dc:title>
  <dc:creator/>
  <dc:language>en</dc:language>
  <cp:keywords/>
  <dcterms:created xsi:type="dcterms:W3CDTF">2026-07-17T15:00:33Z</dcterms:created>
  <dcterms:modified xsi:type="dcterms:W3CDTF">2026-07-17T15:00:33Z</dcterms:modified>
</cp:coreProperties>
</file>

<file path=docProps/custom.xml><?xml version="1.0" encoding="utf-8"?>
<Properties xmlns="http://schemas.openxmlformats.org/officeDocument/2006/custom-properties" xmlns:vt="http://schemas.openxmlformats.org/officeDocument/2006/docPropsVTypes"/>
</file>